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04B677" w14:textId="54409BD5" w:rsidR="008D177A" w:rsidRDefault="008D177A" w:rsidP="008D177A">
      <w:pPr>
        <w:pStyle w:val="Title"/>
      </w:pPr>
      <w:r>
        <w:t>Testing Protocol and Results</w:t>
      </w:r>
      <w:r w:rsidR="0039254F">
        <w:t xml:space="preserve"> </w:t>
      </w:r>
    </w:p>
    <w:p w14:paraId="31246F13" w14:textId="77777777" w:rsidR="008D177A" w:rsidRDefault="008D177A" w:rsidP="008D177A">
      <w:pPr>
        <w:pStyle w:val="Heading1"/>
      </w:pPr>
    </w:p>
    <w:p w14:paraId="16448A54" w14:textId="20D89DA4" w:rsidR="00FB64B2" w:rsidRDefault="00FB64B2" w:rsidP="008D177A">
      <w:pPr>
        <w:pStyle w:val="Heading1"/>
      </w:pPr>
      <w:r>
        <w:t>Testing Protocol</w:t>
      </w:r>
    </w:p>
    <w:p w14:paraId="1BF9933E" w14:textId="1077413D" w:rsidR="00FB64B2" w:rsidRDefault="00FB64B2" w:rsidP="00FB64B2">
      <w:r>
        <w:t>Have each user tour the website for five to ten minutes</w:t>
      </w:r>
    </w:p>
    <w:p w14:paraId="6F6AFA63" w14:textId="4A0E6A98" w:rsidR="00FB64B2" w:rsidRDefault="00FB64B2" w:rsidP="00FB64B2">
      <w:r>
        <w:t>Users should visit each page</w:t>
      </w:r>
    </w:p>
    <w:p w14:paraId="69C39D52" w14:textId="11BBFF9E" w:rsidR="00FB64B2" w:rsidRDefault="00FB64B2" w:rsidP="00FB64B2">
      <w:r>
        <w:t>Users are to use Google Chrome for viewing the site</w:t>
      </w:r>
    </w:p>
    <w:p w14:paraId="65AD0367" w14:textId="140CBC89" w:rsidR="00FB64B2" w:rsidRDefault="00FB64B2" w:rsidP="00FB64B2">
      <w:r>
        <w:t>Users should use two different computers to ensure the site opens correctly on each PC</w:t>
      </w:r>
    </w:p>
    <w:p w14:paraId="47A99209" w14:textId="27646D09" w:rsidR="00FB64B2" w:rsidRDefault="00FB64B2" w:rsidP="00FB64B2">
      <w:r>
        <w:t>Users should be interviewed using the User stories interview script below</w:t>
      </w:r>
    </w:p>
    <w:p w14:paraId="52B7AED0" w14:textId="221CDC32" w:rsidR="00FB64B2" w:rsidRDefault="00FB64B2" w:rsidP="00FB64B2">
      <w:r>
        <w:t>Users will be recorded using Apple voice memo (users will not be named)</w:t>
      </w:r>
    </w:p>
    <w:p w14:paraId="42C7BFF8" w14:textId="77777777" w:rsidR="00FB64B2" w:rsidRDefault="00FB64B2" w:rsidP="003A1BF1">
      <w:pPr>
        <w:rPr>
          <w:b/>
          <w:bCs/>
          <w:u w:val="single"/>
        </w:rPr>
      </w:pPr>
    </w:p>
    <w:p w14:paraId="4E52AB44" w14:textId="77777777" w:rsidR="00FB64B2" w:rsidRDefault="00FB64B2" w:rsidP="003A1BF1">
      <w:pPr>
        <w:rPr>
          <w:b/>
          <w:bCs/>
          <w:u w:val="single"/>
        </w:rPr>
      </w:pPr>
    </w:p>
    <w:p w14:paraId="3A1C41B4" w14:textId="77777777" w:rsidR="000135E6" w:rsidRDefault="003A1BF1" w:rsidP="008D177A">
      <w:pPr>
        <w:pStyle w:val="Heading1"/>
      </w:pPr>
      <w:r w:rsidRPr="003A1BF1">
        <w:t>Web Development Incline Project User Stories interview scripts</w:t>
      </w:r>
    </w:p>
    <w:p w14:paraId="7788E856" w14:textId="0096F406" w:rsidR="003A1BF1" w:rsidRPr="003A1BF1" w:rsidRDefault="003A1BF1" w:rsidP="008D177A">
      <w:pPr>
        <w:pStyle w:val="Heading1"/>
      </w:pPr>
      <w:r w:rsidRPr="003A1BF1">
        <w:tab/>
      </w:r>
      <w:r w:rsidRPr="003A1BF1">
        <w:tab/>
      </w:r>
    </w:p>
    <w:p w14:paraId="338C106E" w14:textId="554226FD" w:rsidR="003A1BF1" w:rsidRDefault="003A1BF1" w:rsidP="003A1BF1">
      <w:r>
        <w:t>1. website visitor</w:t>
      </w:r>
      <w:r>
        <w:tab/>
        <w:t>Can you see contact information on each page</w:t>
      </w:r>
      <w:r>
        <w:tab/>
      </w:r>
    </w:p>
    <w:p w14:paraId="1F31CC5E" w14:textId="4922EA5D" w:rsidR="003A1BF1" w:rsidRPr="003A1BF1" w:rsidRDefault="00FB64B2" w:rsidP="003A1BF1">
      <w:pPr>
        <w:rPr>
          <w:b/>
          <w:bCs/>
        </w:rPr>
      </w:pPr>
      <w:r>
        <w:rPr>
          <w:b/>
          <w:bCs/>
        </w:rPr>
        <w:t>Action Items</w:t>
      </w:r>
      <w:r w:rsidR="003A1BF1" w:rsidRPr="003A1BF1">
        <w:rPr>
          <w:b/>
          <w:bCs/>
        </w:rPr>
        <w:t>:</w:t>
      </w:r>
      <w:r>
        <w:rPr>
          <w:b/>
          <w:bCs/>
        </w:rPr>
        <w:t xml:space="preserve"> Corrected text alignment based on user</w:t>
      </w:r>
      <w:r w:rsidR="00DB0CA6">
        <w:rPr>
          <w:b/>
          <w:bCs/>
        </w:rPr>
        <w:t xml:space="preserve"> two concerns</w:t>
      </w:r>
    </w:p>
    <w:p w14:paraId="682AE617" w14:textId="77777777" w:rsidR="003A1BF1" w:rsidRDefault="003A1BF1" w:rsidP="003A1BF1"/>
    <w:p w14:paraId="5085E0B9" w14:textId="5B85D30A" w:rsidR="003A1BF1" w:rsidRDefault="003A1BF1" w:rsidP="003A1BF1">
      <w:r>
        <w:t>2. website visitor</w:t>
      </w:r>
      <w:r>
        <w:tab/>
        <w:t>see a modern and pleasing color palette</w:t>
      </w:r>
      <w:r>
        <w:tab/>
        <w:t xml:space="preserve"> am more likely to visit the site</w:t>
      </w:r>
    </w:p>
    <w:p w14:paraId="296FE30F" w14:textId="6EE4C22B" w:rsidR="003A1BF1" w:rsidRDefault="003A1BF1" w:rsidP="003A1BF1">
      <w:pPr>
        <w:rPr>
          <w:b/>
          <w:bCs/>
        </w:rPr>
      </w:pPr>
      <w:r w:rsidRPr="003A1BF1">
        <w:rPr>
          <w:b/>
          <w:bCs/>
        </w:rPr>
        <w:t>Response:</w:t>
      </w:r>
      <w:r w:rsidR="00DB0CA6">
        <w:rPr>
          <w:b/>
          <w:bCs/>
        </w:rPr>
        <w:t xml:space="preserve"> Centered </w:t>
      </w:r>
      <w:r w:rsidR="008D177A">
        <w:rPr>
          <w:b/>
          <w:bCs/>
        </w:rPr>
        <w:t>COVID</w:t>
      </w:r>
      <w:r w:rsidR="00DB0CA6">
        <w:rPr>
          <w:b/>
          <w:bCs/>
        </w:rPr>
        <w:t xml:space="preserve"> warning information </w:t>
      </w:r>
    </w:p>
    <w:p w14:paraId="5A77E0C7" w14:textId="43F71666" w:rsidR="003A1BF1" w:rsidRDefault="003A1BF1" w:rsidP="003A1BF1">
      <w:pPr>
        <w:rPr>
          <w:b/>
          <w:bCs/>
        </w:rPr>
      </w:pPr>
    </w:p>
    <w:p w14:paraId="7923144D" w14:textId="77777777" w:rsidR="003A1BF1" w:rsidRPr="003A1BF1" w:rsidRDefault="003A1BF1" w:rsidP="003A1BF1">
      <w:pPr>
        <w:rPr>
          <w:b/>
          <w:bCs/>
        </w:rPr>
      </w:pPr>
    </w:p>
    <w:p w14:paraId="3B0AF4C5" w14:textId="09199216" w:rsidR="003A1BF1" w:rsidRDefault="003A1BF1" w:rsidP="003A1BF1">
      <w:r>
        <w:t>3. website visitor</w:t>
      </w:r>
      <w:r>
        <w:tab/>
        <w:t>see information about the incline</w:t>
      </w:r>
      <w:r>
        <w:tab/>
        <w:t>I know what to expect before visiting</w:t>
      </w:r>
    </w:p>
    <w:p w14:paraId="4466746A" w14:textId="32B2C498" w:rsidR="003A1BF1" w:rsidRDefault="00DB0CA6" w:rsidP="003A1BF1">
      <w:pPr>
        <w:rPr>
          <w:b/>
          <w:bCs/>
        </w:rPr>
      </w:pPr>
      <w:r>
        <w:rPr>
          <w:b/>
          <w:bCs/>
        </w:rPr>
        <w:t>Action Items</w:t>
      </w:r>
      <w:r w:rsidRPr="003A1BF1">
        <w:rPr>
          <w:b/>
          <w:bCs/>
        </w:rPr>
        <w:t>:</w:t>
      </w:r>
      <w:r>
        <w:rPr>
          <w:b/>
          <w:bCs/>
        </w:rPr>
        <w:t xml:space="preserve"> removed duplicated information based on feedback from user one</w:t>
      </w:r>
    </w:p>
    <w:p w14:paraId="25E65FE4" w14:textId="11F97876" w:rsidR="003A1BF1" w:rsidRDefault="003A1BF1" w:rsidP="003A1BF1">
      <w:pPr>
        <w:rPr>
          <w:b/>
          <w:bCs/>
        </w:rPr>
      </w:pPr>
    </w:p>
    <w:p w14:paraId="2A8EF70C" w14:textId="77777777" w:rsidR="003A1BF1" w:rsidRPr="003A1BF1" w:rsidRDefault="003A1BF1" w:rsidP="003A1BF1">
      <w:pPr>
        <w:rPr>
          <w:b/>
          <w:bCs/>
        </w:rPr>
      </w:pPr>
    </w:p>
    <w:p w14:paraId="5053C9F6" w14:textId="60FD60E7" w:rsidR="003A1BF1" w:rsidRDefault="003A1BF1" w:rsidP="003A1BF1">
      <w:r>
        <w:t>4. website visitor</w:t>
      </w:r>
      <w:r>
        <w:tab/>
        <w:t>see information about the costs to ride incline</w:t>
      </w:r>
      <w:r>
        <w:tab/>
        <w:t>make sure I have enough funds when visitors</w:t>
      </w:r>
    </w:p>
    <w:p w14:paraId="298CE8AA" w14:textId="7F3CA3F1" w:rsidR="003A1BF1" w:rsidRDefault="003A1BF1" w:rsidP="003A1BF1">
      <w:pPr>
        <w:rPr>
          <w:b/>
          <w:bCs/>
        </w:rPr>
      </w:pPr>
      <w:r w:rsidRPr="003A1BF1">
        <w:rPr>
          <w:b/>
          <w:bCs/>
        </w:rPr>
        <w:lastRenderedPageBreak/>
        <w:t>Response:</w:t>
      </w:r>
      <w:r w:rsidR="00DB0CA6">
        <w:rPr>
          <w:b/>
          <w:bCs/>
        </w:rPr>
        <w:t xml:space="preserve"> user two was hesitant cleaned up language on about the incline page and added information on the tour page.</w:t>
      </w:r>
    </w:p>
    <w:p w14:paraId="0BEFAD87" w14:textId="04E0C9FF" w:rsidR="003A1BF1" w:rsidRDefault="003A1BF1" w:rsidP="003A1BF1">
      <w:pPr>
        <w:rPr>
          <w:b/>
          <w:bCs/>
        </w:rPr>
      </w:pPr>
    </w:p>
    <w:p w14:paraId="3EB1E6B9" w14:textId="77777777" w:rsidR="003A1BF1" w:rsidRPr="003A1BF1" w:rsidRDefault="003A1BF1" w:rsidP="003A1BF1">
      <w:pPr>
        <w:rPr>
          <w:b/>
          <w:bCs/>
        </w:rPr>
      </w:pPr>
    </w:p>
    <w:p w14:paraId="32AE0DFE" w14:textId="4838316C" w:rsidR="000A5CBB" w:rsidRDefault="003A1BF1" w:rsidP="003A1BF1">
      <w:r>
        <w:t>5. website visitor</w:t>
      </w:r>
      <w:r>
        <w:tab/>
        <w:t>see directions to the incline</w:t>
      </w:r>
      <w:r>
        <w:tab/>
        <w:t>it is easy to find for when visiting</w:t>
      </w:r>
    </w:p>
    <w:p w14:paraId="2ECCCC1C" w14:textId="01540CF3" w:rsidR="00FB64B2" w:rsidRDefault="00DB0CA6" w:rsidP="003A1BF1">
      <w:pPr>
        <w:rPr>
          <w:b/>
          <w:bCs/>
        </w:rPr>
      </w:pPr>
      <w:r>
        <w:rPr>
          <w:b/>
          <w:bCs/>
        </w:rPr>
        <w:t>Action Items</w:t>
      </w:r>
      <w:r w:rsidRPr="003A1BF1">
        <w:rPr>
          <w:b/>
          <w:bCs/>
        </w:rPr>
        <w:t>:</w:t>
      </w:r>
      <w:r>
        <w:rPr>
          <w:b/>
          <w:bCs/>
        </w:rPr>
        <w:t xml:space="preserve"> removed get directions from template and left on contact us site to clear up the site </w:t>
      </w:r>
    </w:p>
    <w:p w14:paraId="5331D454" w14:textId="77777777" w:rsidR="008D177A" w:rsidRDefault="008D177A" w:rsidP="003A1BF1">
      <w:pPr>
        <w:rPr>
          <w:b/>
          <w:bCs/>
        </w:rPr>
      </w:pPr>
    </w:p>
    <w:p w14:paraId="0D8A4A24" w14:textId="244E7D1D" w:rsidR="00DB0CA6" w:rsidRDefault="008D177A" w:rsidP="008D177A">
      <w:pPr>
        <w:pStyle w:val="Heading1"/>
      </w:pPr>
      <w:r w:rsidRPr="008D177A">
        <w:t>User Interview Audio File URLS</w:t>
      </w:r>
    </w:p>
    <w:p w14:paraId="72227FDF" w14:textId="77777777" w:rsidR="00D60BE2" w:rsidRPr="00D60BE2" w:rsidRDefault="00D60BE2" w:rsidP="00D60BE2"/>
    <w:p w14:paraId="1693611C" w14:textId="17225C67" w:rsidR="000135E6" w:rsidRDefault="0039254F" w:rsidP="000135E6">
      <w:hyperlink r:id="rId5" w:history="1">
        <w:r w:rsidR="00314951" w:rsidRPr="00B35274">
          <w:rPr>
            <w:rStyle w:val="Hyperlink"/>
          </w:rPr>
          <w:t>https://drive.google.com/drive/u/1/folders/1ZQJpekF5odL_lp7CuJMS_cqHhjC0uxjb</w:t>
        </w:r>
      </w:hyperlink>
      <w:r w:rsidR="00314951">
        <w:t xml:space="preserve"> </w:t>
      </w:r>
    </w:p>
    <w:p w14:paraId="10BD0849" w14:textId="77777777" w:rsidR="00DB0CA6" w:rsidRDefault="00DB0CA6" w:rsidP="003A1BF1"/>
    <w:p w14:paraId="1B4CA556" w14:textId="6182F7C7" w:rsidR="00FB64B2" w:rsidRPr="00FB64B2" w:rsidRDefault="00A967A7" w:rsidP="00D60BE2">
      <w:pPr>
        <w:pStyle w:val="Heading1"/>
      </w:pPr>
      <w:r>
        <w:t>Validation</w:t>
      </w:r>
      <w:r w:rsidR="00FB64B2" w:rsidRPr="00FB64B2">
        <w:t xml:space="preserve"> testing</w:t>
      </w:r>
    </w:p>
    <w:p w14:paraId="1C0C9696" w14:textId="77777777" w:rsidR="00FB64B2" w:rsidRDefault="00FB64B2" w:rsidP="00FB64B2">
      <w:pPr>
        <w:numPr>
          <w:ilvl w:val="0"/>
          <w:numId w:val="1"/>
        </w:numPr>
        <w:spacing w:after="6" w:line="250" w:lineRule="auto"/>
        <w:ind w:hanging="360"/>
        <w:jc w:val="both"/>
      </w:pPr>
      <w:r>
        <w:t xml:space="preserve">Web design process will include an accessibility testing component. Web designer with utilize </w:t>
      </w:r>
      <w:r w:rsidRPr="00FB64B2">
        <w:rPr>
          <w:rFonts w:ascii="Calibri" w:eastAsia="Calibri" w:hAnsi="Calibri" w:cs="Calibri"/>
          <w:bCs/>
        </w:rPr>
        <w:t>validation by w3.org by navigating to</w:t>
      </w:r>
      <w:r>
        <w:rPr>
          <w:rFonts w:ascii="Calibri" w:eastAsia="Calibri" w:hAnsi="Calibri" w:cs="Calibri"/>
          <w:b/>
        </w:rPr>
        <w:t xml:space="preserve"> </w:t>
      </w:r>
      <w:r>
        <w:t xml:space="preserve"> </w:t>
      </w:r>
      <w:hyperlink r:id="rId6">
        <w:r>
          <w:rPr>
            <w:color w:val="1155CC"/>
            <w:u w:val="single" w:color="1155CC"/>
          </w:rPr>
          <w:t>https://validator.w3.org/</w:t>
        </w:r>
      </w:hyperlink>
      <w:r>
        <w:t xml:space="preserve">. </w:t>
      </w:r>
    </w:p>
    <w:p w14:paraId="38978676" w14:textId="77777777" w:rsidR="00FB64B2" w:rsidRDefault="00FB64B2" w:rsidP="00FB64B2">
      <w:pPr>
        <w:numPr>
          <w:ilvl w:val="0"/>
          <w:numId w:val="1"/>
        </w:numPr>
        <w:spacing w:after="6" w:line="250" w:lineRule="auto"/>
        <w:ind w:hanging="360"/>
        <w:jc w:val="both"/>
      </w:pPr>
      <w:r>
        <w:t xml:space="preserve">Click on “Validate by Direct Input” </w:t>
      </w:r>
    </w:p>
    <w:p w14:paraId="7E236111" w14:textId="77777777" w:rsidR="00FB64B2" w:rsidRDefault="00FB64B2" w:rsidP="00FB64B2">
      <w:pPr>
        <w:numPr>
          <w:ilvl w:val="0"/>
          <w:numId w:val="1"/>
        </w:numPr>
        <w:spacing w:after="6" w:line="250" w:lineRule="auto"/>
        <w:ind w:hanging="360"/>
        <w:jc w:val="both"/>
      </w:pPr>
      <w:r>
        <w:t xml:space="preserve">Check the code for each page: index.html, tour.html, gift_shop.html, about.html, and contact.html. </w:t>
      </w:r>
    </w:p>
    <w:p w14:paraId="5E809198" w14:textId="58F9E60E" w:rsidR="00FB64B2" w:rsidRDefault="00FB64B2" w:rsidP="00FB64B2">
      <w:pPr>
        <w:numPr>
          <w:ilvl w:val="0"/>
          <w:numId w:val="1"/>
        </w:numPr>
        <w:spacing w:after="6" w:line="250" w:lineRule="auto"/>
        <w:ind w:hanging="360"/>
        <w:jc w:val="both"/>
      </w:pPr>
      <w:r>
        <w:t>Corrections will be made for any identified issues.</w:t>
      </w:r>
    </w:p>
    <w:p w14:paraId="05FB7970" w14:textId="1B6E62B4" w:rsidR="008D177A" w:rsidRDefault="008D177A" w:rsidP="008D177A">
      <w:pPr>
        <w:spacing w:after="6" w:line="250" w:lineRule="auto"/>
        <w:jc w:val="both"/>
      </w:pPr>
    </w:p>
    <w:p w14:paraId="74CD62E3" w14:textId="096EE6E7" w:rsidR="008D177A" w:rsidRDefault="008D177A" w:rsidP="00D60BE2">
      <w:pPr>
        <w:pStyle w:val="Heading2"/>
      </w:pPr>
      <w:r>
        <w:t>Action items</w:t>
      </w:r>
    </w:p>
    <w:p w14:paraId="4E63B1FA" w14:textId="1D8FFDCB" w:rsidR="00D60BE2" w:rsidRDefault="00022AF1" w:rsidP="00D60BE2">
      <w:pPr>
        <w:pStyle w:val="ListParagraph"/>
        <w:numPr>
          <w:ilvl w:val="0"/>
          <w:numId w:val="2"/>
        </w:numPr>
      </w:pPr>
      <w:r w:rsidRPr="00022AF1">
        <w:rPr>
          <w:highlight w:val="darkGreen"/>
        </w:rPr>
        <w:t>Corrected after discovery</w:t>
      </w:r>
      <w:r>
        <w:t xml:space="preserve"> </w:t>
      </w:r>
      <w:r w:rsidR="00D60BE2">
        <w:t>Index.html Error: No p element in scope but a p end tag seen.</w:t>
      </w:r>
    </w:p>
    <w:p w14:paraId="29AD6927" w14:textId="77777777" w:rsidR="00D60BE2" w:rsidRDefault="00D60BE2" w:rsidP="00D60BE2">
      <w:pPr>
        <w:ind w:firstLine="360"/>
      </w:pPr>
      <w:r>
        <w:t>From line 59, column 21; to line 59, column 24</w:t>
      </w:r>
    </w:p>
    <w:p w14:paraId="5B9B95DA" w14:textId="4F687C1A" w:rsidR="00FB64B2" w:rsidRDefault="00D60BE2" w:rsidP="00D60BE2">
      <w:pPr>
        <w:ind w:firstLine="360"/>
      </w:pPr>
      <w:r>
        <w:t>&lt;/p&gt;</w:t>
      </w:r>
      <w:r>
        <w:rPr>
          <w:rFonts w:ascii="Segoe UI Emoji" w:hAnsi="Segoe UI Emoji" w:cs="Segoe UI Emoji"/>
        </w:rPr>
        <w:t>↩</w:t>
      </w:r>
      <w:r>
        <w:t xml:space="preserve">     </w:t>
      </w:r>
    </w:p>
    <w:p w14:paraId="4C669051" w14:textId="7A51102A" w:rsidR="00D60BE2" w:rsidRDefault="00022AF1" w:rsidP="00D60BE2">
      <w:pPr>
        <w:pStyle w:val="ListParagraph"/>
        <w:numPr>
          <w:ilvl w:val="0"/>
          <w:numId w:val="2"/>
        </w:numPr>
      </w:pPr>
      <w:r w:rsidRPr="00022AF1">
        <w:rPr>
          <w:highlight w:val="darkGreen"/>
        </w:rPr>
        <w:t>Corrected after discovery</w:t>
      </w:r>
      <w:r>
        <w:t xml:space="preserve"> </w:t>
      </w:r>
      <w:r w:rsidR="00D60BE2">
        <w:t>About.html Error: No p element in scope but a p end tag seen.</w:t>
      </w:r>
    </w:p>
    <w:p w14:paraId="15BB4DA4" w14:textId="77777777" w:rsidR="00D60BE2" w:rsidRDefault="00D60BE2" w:rsidP="00D60BE2">
      <w:pPr>
        <w:ind w:left="360"/>
      </w:pPr>
      <w:r>
        <w:t>From line 84, column 17; to line 84, column 20</w:t>
      </w:r>
    </w:p>
    <w:p w14:paraId="4D9E5ABA" w14:textId="77777777" w:rsidR="00D60BE2" w:rsidRDefault="00D60BE2" w:rsidP="00D60BE2">
      <w:pPr>
        <w:ind w:left="360"/>
      </w:pPr>
      <w:r>
        <w:t>&lt;/p&gt;</w:t>
      </w:r>
      <w:r w:rsidRPr="00D60BE2">
        <w:rPr>
          <w:rFonts w:ascii="Segoe UI Emoji" w:hAnsi="Segoe UI Emoji" w:cs="Segoe UI Emoji"/>
        </w:rPr>
        <w:t>↩</w:t>
      </w:r>
      <w:r>
        <w:t xml:space="preserve"> </w:t>
      </w:r>
    </w:p>
    <w:p w14:paraId="4F0B7CB8" w14:textId="68D5F5B8" w:rsidR="00D60BE2" w:rsidRDefault="00022AF1" w:rsidP="00D60BE2">
      <w:pPr>
        <w:pStyle w:val="ListParagraph"/>
        <w:numPr>
          <w:ilvl w:val="0"/>
          <w:numId w:val="2"/>
        </w:numPr>
      </w:pPr>
      <w:r w:rsidRPr="00022AF1">
        <w:rPr>
          <w:highlight w:val="darkGreen"/>
        </w:rPr>
        <w:t>Corrected after discovery</w:t>
      </w:r>
      <w:r>
        <w:t xml:space="preserve"> </w:t>
      </w:r>
      <w:proofErr w:type="gramStart"/>
      <w:r w:rsidR="00D60BE2">
        <w:t>About.html  Warning</w:t>
      </w:r>
      <w:proofErr w:type="gramEnd"/>
      <w:r w:rsidR="00D60BE2">
        <w:t>: The document is not mappable to XML 1.0 due to two consecutive hyphens in a comment.</w:t>
      </w:r>
    </w:p>
    <w:p w14:paraId="06BC6EF2" w14:textId="77777777" w:rsidR="00D60BE2" w:rsidRDefault="00D60BE2" w:rsidP="00D60BE2">
      <w:pPr>
        <w:ind w:left="360"/>
      </w:pPr>
      <w:r>
        <w:t>At line 114, column 54</w:t>
      </w:r>
    </w:p>
    <w:p w14:paraId="05F8F410" w14:textId="77777777" w:rsidR="00D60BE2" w:rsidRDefault="00D60BE2" w:rsidP="00D60BE2">
      <w:pPr>
        <w:ind w:left="360"/>
      </w:pPr>
      <w:r>
        <w:t>res and Rates---&gt;</w:t>
      </w:r>
      <w:r w:rsidRPr="00D60BE2">
        <w:rPr>
          <w:rFonts w:ascii="Segoe UI Emoji" w:hAnsi="Segoe UI Emoji" w:cs="Segoe UI Emoji"/>
        </w:rPr>
        <w:t>↩</w:t>
      </w:r>
      <w:r>
        <w:t xml:space="preserve"> </w:t>
      </w:r>
    </w:p>
    <w:p w14:paraId="3AB7BB7E" w14:textId="51787B5B" w:rsidR="00D60BE2" w:rsidRDefault="00A967A7" w:rsidP="00D60BE2">
      <w:pPr>
        <w:pStyle w:val="ListParagraph"/>
        <w:numPr>
          <w:ilvl w:val="0"/>
          <w:numId w:val="2"/>
        </w:numPr>
      </w:pPr>
      <w:r w:rsidRPr="00022AF1">
        <w:rPr>
          <w:highlight w:val="darkGreen"/>
        </w:rPr>
        <w:t>Corrected after discovery</w:t>
      </w:r>
      <w:r>
        <w:t xml:space="preserve"> </w:t>
      </w:r>
      <w:r w:rsidR="00D60BE2">
        <w:t>About.html Error: Bad value for attribute id on element div: An ID must not be the empty string.</w:t>
      </w:r>
    </w:p>
    <w:p w14:paraId="35A094A9" w14:textId="77777777" w:rsidR="00D60BE2" w:rsidRDefault="00D60BE2" w:rsidP="00D60BE2">
      <w:pPr>
        <w:ind w:left="360"/>
      </w:pPr>
      <w:r>
        <w:lastRenderedPageBreak/>
        <w:t>From line 142, column 17; to line 142, column 27</w:t>
      </w:r>
    </w:p>
    <w:p w14:paraId="6C73E099" w14:textId="78686B2D" w:rsidR="00D60BE2" w:rsidRDefault="00D60BE2" w:rsidP="00D60BE2">
      <w:pPr>
        <w:ind w:left="360"/>
      </w:pPr>
      <w:r>
        <w:t>&lt;div id=""&gt;</w:t>
      </w:r>
      <w:r w:rsidRPr="00D60BE2">
        <w:rPr>
          <w:rFonts w:ascii="Segoe UI Emoji" w:hAnsi="Segoe UI Emoji" w:cs="Segoe UI Emoji"/>
        </w:rPr>
        <w:t>↩↩</w:t>
      </w:r>
      <w:r>
        <w:t xml:space="preserve"> </w:t>
      </w:r>
    </w:p>
    <w:p w14:paraId="58E48E0A" w14:textId="5329F6AA" w:rsidR="00A967A7" w:rsidRDefault="00A967A7" w:rsidP="00D60BE2">
      <w:pPr>
        <w:ind w:left="360"/>
      </w:pPr>
    </w:p>
    <w:p w14:paraId="0BE8BA38" w14:textId="0472B4AF" w:rsidR="00A967A7" w:rsidRDefault="00A967A7" w:rsidP="00A967A7">
      <w:pPr>
        <w:pStyle w:val="Heading2"/>
      </w:pPr>
      <w:r>
        <w:t>Accessibility Testing</w:t>
      </w:r>
    </w:p>
    <w:p w14:paraId="3F8A5625" w14:textId="37DB1CEC" w:rsidR="00A967A7" w:rsidRDefault="00A967A7" w:rsidP="00A967A7">
      <w:pPr>
        <w:pStyle w:val="ListParagraph"/>
        <w:numPr>
          <w:ilvl w:val="0"/>
          <w:numId w:val="3"/>
        </w:numPr>
      </w:pPr>
      <w:r>
        <w:t xml:space="preserve">Direct input testing Index.html </w:t>
      </w:r>
    </w:p>
    <w:p w14:paraId="7BB70D1C" w14:textId="115BAB07" w:rsidR="00A967A7" w:rsidRDefault="00A967A7" w:rsidP="00A967A7">
      <w:r>
        <w:rPr>
          <w:rFonts w:ascii="Arial" w:hAnsi="Arial" w:cs="Arial"/>
          <w:b/>
          <w:bCs/>
          <w:color w:val="000000"/>
          <w:sz w:val="21"/>
          <w:szCs w:val="21"/>
          <w:shd w:val="clear" w:color="auto" w:fill="CCFFCC"/>
        </w:rPr>
        <w:t>Document checking completed. No errors or warnings to show.</w:t>
      </w:r>
    </w:p>
    <w:p w14:paraId="38051972" w14:textId="5AC8231A" w:rsidR="00A967A7" w:rsidRDefault="00A967A7" w:rsidP="00A967A7">
      <w:pPr>
        <w:pStyle w:val="ListParagraph"/>
        <w:numPr>
          <w:ilvl w:val="0"/>
          <w:numId w:val="3"/>
        </w:numPr>
      </w:pPr>
      <w:r>
        <w:t xml:space="preserve">Direct input testing about.html </w:t>
      </w:r>
    </w:p>
    <w:p w14:paraId="36ADFB56" w14:textId="1786CA3F" w:rsidR="00A967A7" w:rsidRDefault="00A967A7" w:rsidP="00A967A7">
      <w:pPr>
        <w:rPr>
          <w:rFonts w:ascii="Arial" w:hAnsi="Arial" w:cs="Arial"/>
          <w:b/>
          <w:bCs/>
          <w:color w:val="000000"/>
          <w:sz w:val="21"/>
          <w:szCs w:val="21"/>
          <w:shd w:val="clear" w:color="auto" w:fill="CCFFCC"/>
        </w:rPr>
      </w:pPr>
      <w:r>
        <w:rPr>
          <w:rFonts w:ascii="Arial" w:hAnsi="Arial" w:cs="Arial"/>
          <w:b/>
          <w:bCs/>
          <w:color w:val="000000"/>
          <w:sz w:val="21"/>
          <w:szCs w:val="21"/>
          <w:shd w:val="clear" w:color="auto" w:fill="CCFFCC"/>
        </w:rPr>
        <w:t>Document checking completed. No errors or warnings to show.</w:t>
      </w:r>
    </w:p>
    <w:p w14:paraId="6F3D7AE4" w14:textId="4B970B9E" w:rsidR="00A967A7" w:rsidRDefault="00A967A7" w:rsidP="00763F05">
      <w:pPr>
        <w:pStyle w:val="ListParagraph"/>
        <w:numPr>
          <w:ilvl w:val="0"/>
          <w:numId w:val="3"/>
        </w:numPr>
      </w:pPr>
      <w:r>
        <w:t xml:space="preserve">Direct input testing </w:t>
      </w:r>
      <w:r w:rsidR="00763F05">
        <w:t>contact</w:t>
      </w:r>
      <w:r>
        <w:t xml:space="preserve">.html </w:t>
      </w:r>
    </w:p>
    <w:p w14:paraId="75BF7C75" w14:textId="204BA495" w:rsidR="00763F05" w:rsidRPr="00763F05" w:rsidRDefault="00A967A7" w:rsidP="00A967A7">
      <w:pPr>
        <w:rPr>
          <w:rFonts w:ascii="Arial" w:hAnsi="Arial" w:cs="Arial"/>
          <w:b/>
          <w:bCs/>
          <w:color w:val="000000"/>
          <w:sz w:val="21"/>
          <w:szCs w:val="21"/>
          <w:shd w:val="clear" w:color="auto" w:fill="CCFFCC"/>
        </w:rPr>
      </w:pPr>
      <w:r>
        <w:rPr>
          <w:rFonts w:ascii="Arial" w:hAnsi="Arial" w:cs="Arial"/>
          <w:b/>
          <w:bCs/>
          <w:color w:val="000000"/>
          <w:sz w:val="21"/>
          <w:szCs w:val="21"/>
          <w:shd w:val="clear" w:color="auto" w:fill="CCFFCC"/>
        </w:rPr>
        <w:t>Document checking completed. No errors or warnings to show.</w:t>
      </w:r>
    </w:p>
    <w:p w14:paraId="3D394E9F" w14:textId="3DD419B9" w:rsidR="00763F05" w:rsidRDefault="00763F05" w:rsidP="00763F05">
      <w:pPr>
        <w:pStyle w:val="ListParagraph"/>
        <w:numPr>
          <w:ilvl w:val="0"/>
          <w:numId w:val="3"/>
        </w:numPr>
      </w:pPr>
      <w:r w:rsidRPr="00763F05">
        <w:rPr>
          <w:color w:val="000000" w:themeColor="text1"/>
          <w:highlight w:val="yellow"/>
        </w:rPr>
        <w:t>Warning Only</w:t>
      </w:r>
      <w:r w:rsidRPr="00763F05">
        <w:rPr>
          <w:color w:val="000000" w:themeColor="text1"/>
        </w:rPr>
        <w:t xml:space="preserve"> </w:t>
      </w:r>
      <w:r>
        <w:t xml:space="preserve">Direct input testing gift_shop.html </w:t>
      </w:r>
    </w:p>
    <w:p w14:paraId="6AD74E36" w14:textId="53FA3F14" w:rsidR="00763F05" w:rsidRDefault="00763F05" w:rsidP="00763F05">
      <w:pPr>
        <w:spacing w:after="0" w:line="240" w:lineRule="auto"/>
        <w:ind w:left="360"/>
      </w:pPr>
      <w:r>
        <w:t>Warning: The type attribute is unnecessary for JavaScript resources.</w:t>
      </w:r>
    </w:p>
    <w:p w14:paraId="60E04DC0" w14:textId="77777777" w:rsidR="00763F05" w:rsidRDefault="00763F05" w:rsidP="00763F05">
      <w:pPr>
        <w:spacing w:after="0" w:line="240" w:lineRule="auto"/>
        <w:ind w:left="360"/>
      </w:pPr>
      <w:r>
        <w:t>From line 22, column 5; to line 22, column 35</w:t>
      </w:r>
    </w:p>
    <w:p w14:paraId="6530A2FD" w14:textId="3A3F4994" w:rsidR="00763F05" w:rsidRDefault="00763F05" w:rsidP="00763F05">
      <w:pPr>
        <w:spacing w:after="0" w:line="240" w:lineRule="auto"/>
        <w:ind w:left="360"/>
      </w:pPr>
      <w:proofErr w:type="spellStart"/>
      <w:r>
        <w:t>ipt</w:t>
      </w:r>
      <w:proofErr w:type="spellEnd"/>
      <w:r>
        <w:t>&gt;</w:t>
      </w:r>
      <w:r w:rsidRPr="00763F05">
        <w:rPr>
          <w:rFonts w:ascii="Segoe UI Emoji" w:hAnsi="Segoe UI Emoji" w:cs="Segoe UI Emoji"/>
        </w:rPr>
        <w:t>↩↩</w:t>
      </w:r>
      <w:r>
        <w:t xml:space="preserve">    &lt;script type="text/JavaScript"&gt;</w:t>
      </w:r>
      <w:r w:rsidRPr="00763F05">
        <w:rPr>
          <w:rFonts w:ascii="Segoe UI Emoji" w:hAnsi="Segoe UI Emoji" w:cs="Segoe UI Emoji"/>
        </w:rPr>
        <w:t>↩</w:t>
      </w:r>
      <w:r>
        <w:t xml:space="preserve">  </w:t>
      </w:r>
    </w:p>
    <w:p w14:paraId="28F693B9" w14:textId="168DFBB3" w:rsidR="00763F05" w:rsidRDefault="00763F05" w:rsidP="00763F05">
      <w:pPr>
        <w:spacing w:after="0" w:line="240" w:lineRule="auto"/>
        <w:ind w:left="360"/>
      </w:pPr>
    </w:p>
    <w:p w14:paraId="232AC89D" w14:textId="2DE68FC8" w:rsidR="00763F05" w:rsidRDefault="00763F05" w:rsidP="00763F05">
      <w:pPr>
        <w:pStyle w:val="ListParagraph"/>
        <w:numPr>
          <w:ilvl w:val="0"/>
          <w:numId w:val="3"/>
        </w:numPr>
      </w:pPr>
      <w:r>
        <w:t xml:space="preserve">Direct input testing tour.html </w:t>
      </w:r>
    </w:p>
    <w:p w14:paraId="3B5F020E" w14:textId="77777777" w:rsidR="00763F05" w:rsidRDefault="00763F05" w:rsidP="00763F05">
      <w:r>
        <w:rPr>
          <w:rFonts w:ascii="Arial" w:hAnsi="Arial" w:cs="Arial"/>
          <w:b/>
          <w:bCs/>
          <w:color w:val="000000"/>
          <w:sz w:val="21"/>
          <w:szCs w:val="21"/>
          <w:shd w:val="clear" w:color="auto" w:fill="CCFFCC"/>
        </w:rPr>
        <w:t>Document checking completed. No errors or warnings to show.</w:t>
      </w:r>
    </w:p>
    <w:p w14:paraId="5FFDAD2F" w14:textId="77777777" w:rsidR="00763F05" w:rsidRDefault="00763F05" w:rsidP="00763F05">
      <w:pPr>
        <w:spacing w:after="0" w:line="240" w:lineRule="auto"/>
        <w:ind w:left="360"/>
      </w:pPr>
    </w:p>
    <w:p w14:paraId="29099247" w14:textId="77777777" w:rsidR="00A967A7" w:rsidRDefault="00A967A7" w:rsidP="00A967A7"/>
    <w:p w14:paraId="5BABE9A5" w14:textId="77777777" w:rsidR="00A967A7" w:rsidRPr="00A967A7" w:rsidRDefault="00A967A7" w:rsidP="00A967A7"/>
    <w:p w14:paraId="319B37A6" w14:textId="77777777" w:rsidR="00FB64B2" w:rsidRDefault="00FB64B2" w:rsidP="003A1BF1"/>
    <w:sectPr w:rsidR="00FB64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4670B9"/>
    <w:multiLevelType w:val="hybridMultilevel"/>
    <w:tmpl w:val="94A4C710"/>
    <w:lvl w:ilvl="0" w:tplc="6CC6777A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D26D78">
      <w:start w:val="1"/>
      <w:numFmt w:val="lowerLetter"/>
      <w:lvlText w:val="%2.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D768B9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5D84FA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BECAFC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84ECED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D00FBB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DE86B8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C4617E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9654BDE"/>
    <w:multiLevelType w:val="hybridMultilevel"/>
    <w:tmpl w:val="47888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1462F"/>
    <w:multiLevelType w:val="hybridMultilevel"/>
    <w:tmpl w:val="D098F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897C89"/>
    <w:multiLevelType w:val="hybridMultilevel"/>
    <w:tmpl w:val="D098F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F0242C"/>
    <w:multiLevelType w:val="hybridMultilevel"/>
    <w:tmpl w:val="D098F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1NDQ3MTO2tLA0tbRQ0lEKTi0uzszPAykwqgUAMU0aXiwAAAA="/>
  </w:docVars>
  <w:rsids>
    <w:rsidRoot w:val="003A1BF1"/>
    <w:rsid w:val="000135E6"/>
    <w:rsid w:val="00022AF1"/>
    <w:rsid w:val="000A5CBB"/>
    <w:rsid w:val="00314951"/>
    <w:rsid w:val="0039254F"/>
    <w:rsid w:val="003A1BF1"/>
    <w:rsid w:val="003F325D"/>
    <w:rsid w:val="00763F05"/>
    <w:rsid w:val="008413F9"/>
    <w:rsid w:val="008D177A"/>
    <w:rsid w:val="00A967A7"/>
    <w:rsid w:val="00C91A4E"/>
    <w:rsid w:val="00D60BE2"/>
    <w:rsid w:val="00DB0CA6"/>
    <w:rsid w:val="00FB6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FC4B4"/>
  <w15:chartTrackingRefBased/>
  <w15:docId w15:val="{389D5ADD-2F39-4E41-A5CB-AE4F7AEB7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17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0B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17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D17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17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3149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95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60BE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60B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41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alidator.w3.org/" TargetMode="External"/><Relationship Id="rId5" Type="http://schemas.openxmlformats.org/officeDocument/2006/relationships/hyperlink" Target="https://drive.google.com/drive/u/1/folders/1ZQJpekF5odL_lp7CuJMS_cqHhjC0uxj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483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Waddell</dc:creator>
  <cp:keywords/>
  <dc:description/>
  <cp:lastModifiedBy>Victor Waddell</cp:lastModifiedBy>
  <cp:revision>7</cp:revision>
  <dcterms:created xsi:type="dcterms:W3CDTF">2021-04-11T05:15:00Z</dcterms:created>
  <dcterms:modified xsi:type="dcterms:W3CDTF">2021-04-11T07:00:00Z</dcterms:modified>
</cp:coreProperties>
</file>